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๙</w:t>
      </w:r>
      <w:r>
        <w:t xml:space="preserve"> </w:t>
      </w:r>
      <w:r>
        <w:t xml:space="preserve">คำเชื่อม</w:t>
      </w:r>
      <w:r>
        <w:t xml:space="preserve"> </w:t>
      </w:r>
      <w:r>
        <w:t xml:space="preserve">๑๐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ท่าน และนักเรียนปลายทางทุกคนค่ะ วันนี้พบกับคุณครูคณิตา หนุนอนันต์ และครูในรายวิชาภาษาไทย ชั้นประถมศึกษาปีที่ 6 ค่ะ วันนี้เด็ก ๆ ตอบคุณครูได้ไหมคะ ว่าวันนี้เราจะเรียนเกี่ยวกับเรื่องอะไร ตอบได้ไหม เอ่ยเดี๋ยวจะให้ครูปรเมษฐนะคะ ช่วยตอบนะคะ คุณครูปรเมษฐนะคะ ช่วยตอบเด็ก ๆ หน่อยสิคะ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เราจะเรียนกันในเรื่องของคำ… คำเชืื่อมครับ เด็ก ๆ นะ คำเชื่อมนั้นจะเป็นอย่างไรจะหวาน น่าสนใจมากน้อยเพียงใดและมันคือคำอะไร เดี๋ยวเราไปศึกษากันครับ ถ้าพร้อมแล้วหนูตามครูไปครับ</w:t>
      </w:r>
    </w:p>
    <w:p>
      <w:pPr>
        <w:pStyle w:val="BodyText"/>
      </w:pPr>
      <w:r>
        <w:t xml:space="preserve">(คุณครูคณิตา) นักเรียนคะ พร้อมที่จะเรียนรู้แล้วหรือยัง หยิบสมุดขึ้นมาค่ะ ปากกา หยิบขึ้นมานะคะ นะคะ นักเรียนจะแต่งประโยคจากภาพได้อย่างไร ลองดูสิคะ ว่าภาพที่นักเรียนได้เห็นนั้น เป็นภาพอะไรคะ เป็นภาพอะไรคะคุณครูปรเมษฐ</w:t>
      </w:r>
    </w:p>
    <w:p>
      <w:pPr>
        <w:pStyle w:val="BodyText"/>
      </w:pPr>
      <w:r>
        <w:t xml:space="preserve">(คุณครูคณิตา) เป็นภาพคนใช่ไหมลูก เป็นภาพคนปั่นจักรยานอยู่ หน้าตาเหมือนกันเลยนี่ น่าจะต้องเป็นอะไรกันแน่นอนเลยนะ คนตัวใหญ่นี่น่าจะอาวุโสกว่า แล้วคนตัวเล็กนี่ก็น่าจะอาวุโสน้อยกว่าใช่ไหม เด็ก ๆ แต่งประโยคกันยังลูก แต่งว่าอย่างไร ดูสิว่าเหมือนกันหรือเปล่า</w:t>
      </w:r>
    </w:p>
    <w:p>
      <w:pPr>
        <w:pStyle w:val="BodyText"/>
      </w:pPr>
      <w:r>
        <w:t xml:space="preserve">(คุณครูคณิตา) เรามาดูกันเลยนะคะ ประโยคที่ 1 ค่ะ พี่สาวขี่จักรยานค่ะ มีพี่สาวแล้วจะมีอะไรต่อนะ</w:t>
      </w:r>
    </w:p>
    <w:p>
      <w:pPr>
        <w:pStyle w:val="BodyText"/>
      </w:pPr>
      <w:r>
        <w:t xml:space="preserve">(คุณครูปรเมษฐ) ตรงนี้ก็ต้องเป็นน้องชายขี่จักรยานนั่นเอง ทั้ง 2 ขี่จักรยานมาด้วยกันใช่หรือเปล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ประโยคมันยาวไปไหมครูคณิตา</w:t>
      </w:r>
    </w:p>
    <w:p>
      <w:pPr>
        <w:pStyle w:val="BodyText"/>
      </w:pPr>
      <w:r>
        <w:t xml:space="preserve">(คุณครูคณิตา) ใช่ค่ะ เราจะทำอย่างไรให้ประโยคมันสั้นลง</w:t>
      </w:r>
    </w:p>
    <w:p>
      <w:pPr>
        <w:pStyle w:val="BodyText"/>
      </w:pPr>
      <w:r>
        <w:t xml:space="preserve">(คุณครูปรเมษฐ) เด็ก ๆ ลองช่วยกันคิดสิลูกนี่ ให้ประโยคนี่มันสั้นลง ครูบอกแล้วแต่งอย่างไรดี ให้ได้ใจความเหมือนเดิม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ต่งเสร็จเรียบร้อยแล้ว ว่ามาลูก ดูสิตรงกับครูหรือเปล่า พี่สาวและน้องชายขี่จักรยาน ได้ใจความตามเดิมเลยนะ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ช่ไหมเด็ก ๆ ได้ใจความตามความเดิมเลย เอา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มาเกี่ยวข้องน่าสนใจ เก็บไว้ในใจก่อน</w:t>
      </w:r>
    </w:p>
    <w:p>
      <w:pPr>
        <w:pStyle w:val="BodyText"/>
      </w:pPr>
      <w:r>
        <w:t xml:space="preserve">(คุณครูคณิตา) เดี๋ยวเรามาดูภาพต่อไปกันดีกว่านะคะ แล้วเรามาเอาล่ะค่ะ ภาพต่อไปเป็นภาพอะไรคะคุณครูปรเมษฐ</w:t>
      </w:r>
    </w:p>
    <w:p>
      <w:pPr>
        <w:pStyle w:val="BodyText"/>
      </w:pPr>
      <w:r>
        <w:t xml:space="preserve">(คุณครูปรเมษฐ) จากที่เห็นเด็ก ๆ ครับ น่าจะเป็นภาพอะไรคุณครูทินกรสอนศิลปะหรือเปล่านี่ กำลังวาดภาพนี่ วาดภาพนี้ก็เป็นเด็กกำลังนั่งเล่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ปิดโอกาสก่อนลูก ให้เด็๋ก ๆ ลองแต่งประโยคสิ</w:t>
      </w:r>
    </w:p>
    <w:p>
      <w:pPr>
        <w:pStyle w:val="BodyText"/>
      </w:pPr>
      <w:r>
        <w:t xml:space="preserve">(คุณครูคณิตา) เขากำลังทำอะไรกันอยู่บ้าง เด็ก ๆ ลองพิจารณานะคะ แต่งประโยคดูค่ะ เด็ก ๆ คงแต่งกันเป็นที่เรียบร้อยแล้ว เดี๋ยวเรามาดูประโยคแรกกันเลยนะคะ พี่วาดภาพ</w:t>
      </w:r>
    </w:p>
    <w:p>
      <w:pPr>
        <w:pStyle w:val="BodyText"/>
      </w:pPr>
      <w:r>
        <w:t xml:space="preserve">(คุณครูปรเมษฐ) นี่พี่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พี่กำลังวาดภาพอยู่ใช่น้องต้องทำอะไรอยู่เด็ก ๆ</w:t>
      </w:r>
    </w:p>
    <w:p>
      <w:pPr>
        <w:pStyle w:val="BodyText"/>
      </w:pPr>
      <w:r>
        <w:t xml:space="preserve">(คุณครูคณิตา) น้องกำลังเล่นของเล่นนะคะ น้องเล่นของเล่น เราจะทำอย่างไรให้ประโยคทั้ง 2 นี่อยู่ด้วยกันได้</w:t>
      </w:r>
    </w:p>
    <w:p>
      <w:pPr>
        <w:pStyle w:val="BodyText"/>
      </w:pPr>
      <w:r>
        <w:t xml:space="preserve">(คุณครูปรเมษฐ) ก็ต้องหาคำมาใส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เรามีวิธีการจากประโยคแรกแล้ว ทีนี้เด็ก ๆ ลองเอาคำมาใส่ ให้ประโยคนี้มาอยู่รวมกันอยู่ด้วยกันเป็นอันหนึ่งอันเดียวครับ ลองดู แต่งได้ว่าอย่างไรไม่ตรงกันหลายคนเลย คิดเห็นได้ต่างกันเลยครูคณิตา ดูสิใครจะตรงกับครู ไปดูกัน พี่วาดภาพ แต่น้องเล่นของเล่น พี่วาดภาพ แต่น้องเล่นของเล่น ก็ต่างคนต่างทำไม่เหมือนกันใช่ไหม เอา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ใช่ไหมลูก เอา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ข้ามาเกี่ยวข้องทำให้ประโยคนั้นอยู่ด้วยกัน แล้วก็ได้ใจความตามเดิม จำ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ไว้ในใจก่อน มี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มี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แล้วนะคะ เด็ก ๆ คะ เรามาดูอีกภาพหนึ่งกันดีกว่าค่ะ ภาพเด็ก ๆ กำลังทำอะไรอยู่นี่เล่นน้ำฝน ตากฝนหรือเปล่านะ</w:t>
      </w:r>
    </w:p>
    <w:p>
      <w:pPr>
        <w:pStyle w:val="BodyText"/>
      </w:pPr>
      <w:r>
        <w:t xml:space="preserve">(คุณครูปรเมษฐ) เด็กคนเดียวนี่ใช่ไหม</w:t>
      </w:r>
    </w:p>
    <w:p>
      <w:pPr>
        <w:pStyle w:val="BodyText"/>
      </w:pPr>
      <w:r>
        <w:t xml:space="preserve">(คุณครูคณิตา) เป็นคนเดียวกันไหมนะ</w:t>
      </w:r>
    </w:p>
    <w:p>
      <w:pPr>
        <w:pStyle w:val="BodyText"/>
      </w:pPr>
      <w:r>
        <w:t xml:space="preserve">(คุณครูปรเมษฐ) เป็นเด็กคนเดียวกัน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ันนี้เกิดก่อนใช่ไหม ฝนตกเสร็จกลับมาบ้านร่มมีไม่ยอมกางไง เด็ก ๆ ครับ เวลาเด็ก ๆ เจอพายุฝนกระหน่ำนี่ เด็ก ๆ กางร่มไหม ต้องกางนะ หรือต้องหลบไหมหลบอยู่ในร่ม เพราะไม่อย่างนั้นอาจจะเกิดอาการอย่างเช่นเด็กคนนี้ได้</w:t>
      </w:r>
    </w:p>
    <w:p>
      <w:pPr>
        <w:pStyle w:val="BodyText"/>
      </w:pPr>
      <w:r>
        <w:t xml:space="preserve">(คุณครูคณิตา) อาการอย่างไรคะคุณครูปรเมษฐ</w:t>
      </w:r>
    </w:p>
    <w:p>
      <w:pPr>
        <w:pStyle w:val="BodyText"/>
      </w:pPr>
      <w:r>
        <w:t xml:space="preserve">(คุณครูปรเมษฐ) จากลักษณะแล้ว เอาปรอทวัดไข้สูงเป็นไข้ หรืออาจจะเป็นหน้ากากก็ไม่ยอมใส่เด็กคนนี้นี่</w:t>
      </w:r>
    </w:p>
    <w:p>
      <w:pPr>
        <w:pStyle w:val="BodyText"/>
      </w:pPr>
      <w:r>
        <w:t xml:space="preserve">(คุณครูคณิตา) ต้องรอให้พร้อมดีกว่านะ</w:t>
      </w:r>
    </w:p>
    <w:p>
      <w:pPr>
        <w:pStyle w:val="BodyText"/>
      </w:pPr>
      <w:r>
        <w:t xml:space="preserve">(คุณครูปรเมษฐ) เด็ก ๆ แต่งประโยคหรือยัง</w:t>
      </w:r>
    </w:p>
    <w:p>
      <w:pPr>
        <w:pStyle w:val="BodyText"/>
      </w:pPr>
      <w:r>
        <w:t xml:space="preserve">(คุณครูคณิตา) แต่งเรียบร้อยแล้วนะคะ เดี๋ยวเรามาดูกันนะคะ เขาไม่สบายนะคะ</w:t>
      </w:r>
    </w:p>
    <w:p>
      <w:pPr>
        <w:pStyle w:val="BodyText"/>
      </w:pPr>
      <w:r>
        <w:t xml:space="preserve">(คุณครูปรเมษฐ) เขาไม่สบาย</w:t>
      </w:r>
    </w:p>
    <w:p>
      <w:pPr>
        <w:pStyle w:val="BodyText"/>
      </w:pPr>
      <w:r>
        <w:t xml:space="preserve">(คุณครูคณิตา) เขาเดินตากฝน นักเรียนจะสลับกันก็ได้ จะเป็นเขาเดินตากฝนก็คือสลับได้นะ เลข 1 กับเลข 2 นะคะ ไม่ได้มีปัญหาอะไรนะ ต่อมา</w:t>
      </w:r>
    </w:p>
    <w:p>
      <w:pPr>
        <w:pStyle w:val="BodyText"/>
      </w:pPr>
      <w:r>
        <w:t xml:space="preserve">(คุณครูปรเมษฐ) คราวน้องต้องการให้มันเป็นประโยคเดียวกันครับ เด็ก ๆ ครับ ใส่คำว่าใส่คำว่าอะไรครับ เก่งมากครับ ครูคณิตาดูสิ</w:t>
      </w:r>
    </w:p>
    <w:p>
      <w:pPr>
        <w:pStyle w:val="BodyText"/>
      </w:pPr>
      <w:r>
        <w:t xml:space="preserve">(คุณครูคณิตา) เรามาดูนะคะ เขาไม่สบายเพราะเดินตากฝน ใส่คำว่าอะไรเพิ่มเข้าไปนะ ตอบได้ไหมคะ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นั่นเอง</w:t>
      </w:r>
    </w:p>
    <w:p>
      <w:pPr>
        <w:pStyle w:val="BodyText"/>
      </w:pPr>
      <w:r>
        <w:t xml:space="preserve">(คุณครูคณิต แล้ว, แต่, เพราะคำนี้ต้องเกี่ยวข้องกับคำเชื่อมแน่นอนเด็ก ๆ ครับ อันนี้ทำให้ได้ใจความนะ เหมือนมันเป็นเหตุเป็นผลกันนะครูคณิตา เพราะเจ้านี่ไม่บอมกางร่ม จึงไม่สบายเลย</w:t>
      </w:r>
    </w:p>
    <w:p>
      <w:pPr>
        <w:pStyle w:val="BodyText"/>
      </w:pPr>
      <w:r>
        <w:t xml:space="preserve">(คุณครูคณิตา)เป็นผลเพราะเขาตากฝนนะคะ เขาจึงไม่สบายนะ มันก็จะเป็นลักษณะเป็นเหตุเป็นผลกันนะคะ เอาล่ะค่ะ นักเรียน เมื่อกี้เราก็ได้ใช่คำเชื่อมไปกี่คำแล้วนะได้ไหมคะ จากการแต่งประโยค 3 คำแล้วเห็นไหมคะ ว่าคำเชื่อมนี่อยู่รอบ ๆ ตัวเราเลยนะคะ บางครั้งนี่เราใช้อยู่ประจำอยู่ทุกวัน แต่เราไม่รู้ว่าคือคำเเพราะฉะนัว่าคำที่เราใช้คือคำเชื่อม ดังนั้น จุดประสงค์ของวันนี้ค่ะ นักเรียนนะคะ จะต้องบอกชนิดและหน้าที่ของคำเชื่อมได้ค่ะ นักเรียนจะต้องรู้จักนะคะ ว่าคำเชื่อมมีอะไรบ้าง วิเคราะห์หน้าที่และชนิดของคำเชื่อมได้ค่ะ 3. แต่งประโยคโดยใช้คำเชื่อมได้ค่ะ และข้อ 4 ค่ะคุณครูปรเมษฐ</w:t>
      </w:r>
    </w:p>
    <w:p>
      <w:pPr>
        <w:pStyle w:val="BodyText"/>
      </w:pPr>
      <w:r>
        <w:t xml:space="preserve">(คุณครูปรเมษฐ) เด็ก ๆ จะต้องเห็นความสำคัญนะลูก ของการใช้คำเชื่อมในการสื่อสารได้อย่างถูกต้องนะครับ สิ่งที่นักเรียนต้องทำ คืออะไรนะ บอก วิเคราะห์แต่งประโยคและก็เห็นความสำคัญของคำเชื่อมนั่นเองนะครับ ไปกันเลย รู้จุดประสงค์แล้ว</w:t>
      </w:r>
    </w:p>
    <w:p>
      <w:pPr>
        <w:pStyle w:val="BodyText"/>
      </w:pPr>
      <w:r>
        <w:t xml:space="preserve">(คุณครูคณิตา)มาดูกันดีกว่า คำเชื่อมในควาคิดของนักเรียนคำเชื่อมคืออะไร</w:t>
      </w:r>
    </w:p>
    <w:p>
      <w:pPr>
        <w:pStyle w:val="BodyText"/>
      </w:pPr>
      <w:r>
        <w:t xml:space="preserve">(คุณครูปรเมษฐ) คำเชื่อมคืออะไร ลูก</w:t>
      </w:r>
    </w:p>
    <w:p>
      <w:pPr>
        <w:pStyle w:val="BodyText"/>
      </w:pPr>
      <w:r>
        <w:t xml:space="preserve">(คุณครูคณิตา) คะ ตอบคุณครูได้ไหม เอ่ยกับคำ เอามาใช้ทำไม ลองคิดสิครับ</w:t>
      </w:r>
    </w:p>
    <w:p>
      <w:pPr>
        <w:pStyle w:val="BodyText"/>
      </w:pPr>
      <w:r>
        <w:t xml:space="preserve">(คุณครูคณิตา) คิดดูสิคะ คุณครูปลายทางนะคะ สามารถที่จะแลกเปลี่ยนความรู้กับนักเรียนได้นะคะ หรืออาจจะกระตุ้นนักเรียนให้นักเรียนนี่ช่วยกันตอบก็ได้นะ เอาล่ะค่ะ เดี๋ยวเรามาดูกันดีกว่า คำเชื่อมนะคะ นักเรียนอาจจะสรุปแล้วก็จดไปนะคะ เพิ่มเติมได้นะคะ คำเชื่อม คือ คำที่เอาไว้เชื่อมคำหรือข้อความให้ติดต่อในเรื่องเดียวกัน ประโยคนี่จะมีความกระชับและสละสลวยขึ้นนะคะ ก็คือเป็นการเชื่อมระหว่างคำกับข้อความ ประโยคกับประโยค หรือเชื่อมสิ่งต่าง ๆ นี่ให้มันมีใจความเดียวกันใช่ไหมคะคุณครูปรเมษฐ</w:t>
      </w:r>
    </w:p>
    <w:p>
      <w:pPr>
        <w:pStyle w:val="BodyText"/>
      </w:pPr>
      <w:r>
        <w:t xml:space="preserve">(คุณครูปรเมษฐ) ใช่ครับ และครูคณิตาลองนำไปเปรียบเทียบสิครับ ที่ครูเคยพูดไว้ว่าเชื่อมให้มันหวานเลย เพราะว่าการเชื่อมที่เป็นคำกริยาที่เชื่อมใช้น้ำตาลใช่ไหมครูคณิตามาผสมกับน้ำทีแรกทั้ง 2 สิ่งยังไม่ได้รวมกัน แต่พอนำมานำมาเคี่ยวกับไฟให้มันร้อนกับน้ำตาลกลายเป็นน้ำเชื่อมมันก็เป็นกลวิธีการจำได้นะเด็ก ๆ ว่าการเชื่อมนี่นึกถึงการเชื่อมน้ำตาลได้เลย รวมกันอย่างไรก็ตามให้มันสละสลวยให้มันหวานเจี๊ยบข้างในนี่ค่ะ</w:t>
      </w:r>
    </w:p>
    <w:p>
      <w:pPr>
        <w:pStyle w:val="BodyText"/>
      </w:pPr>
      <w:r>
        <w:t xml:space="preserve">(คุณครูคณิตา) อาจจะมีทั้งขัดแย้ง คล้อยตามหรือว่าให้เลือกอย่างใดอย่างหนึ่งนะคะ ก็ขึ้นอยู่กับคำเชื่อมที่เราใช้ค่ะ เอาล่ะค่ะ เรามาดูสรุปกันดีกว่าค่ะ คำเชื่อมมีอะไรบ้าง เรามาดูกันเลย คำเชื่อมค่ะ</w:t>
      </w:r>
    </w:p>
    <w:p>
      <w:pPr>
        <w:pStyle w:val="BodyText"/>
      </w:pPr>
      <w:r>
        <w:t xml:space="preserve">(คุณครูปรเมษฐ) อันดับแรกดูจาก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มื่อกี้นี้ พี่และน้องขี่จักรยาน มันคล้อยตามกัน พี่กับน้องทำกิจกรรมเหมือนกัน เอาคำว่าเชื่อมปุ๊บประเภทที่ 2 อย่างไรครับ</w:t>
      </w:r>
    </w:p>
    <w:p>
      <w:pPr>
        <w:pStyle w:val="BodyText"/>
      </w:pPr>
      <w:r>
        <w:t xml:space="preserve">(คุณครูคณิตา) ประเภทที่ 2 ค่ะ เชื่อมคำที่เป็นเหตุเป็นผลกันค่ะ นักเรียนนึกย้อนไปนะคะ ก็คือรูปภาพเด็กเมื่อกี้ใช่ไหมคะ ที่ยืนตากฝนและไม่สบาย นี่ก็เป็นเหตุเป็นผล เขายืนตากฝนเขาจึงไม่สบาย ก็เป็นเหตุเป็นผลกันเพราะเขายืนตากฝนนะ เขาจึงไม่สบาย นี่เป็นเหตุเป็นผล เอาล่ะค่ะ เรามาดูข้อต่อไปค่ะ</w:t>
      </w:r>
    </w:p>
    <w:p>
      <w:pPr>
        <w:pStyle w:val="BodyText"/>
      </w:pPr>
      <w:r>
        <w:t xml:space="preserve">(คุณครูปรเมษฐ) เชื่อมความขัดแนะ มี 2 สิ่ง 2 อย่าง ก๋วยเตี๋ยวกับข้าว ครูคณิตาจะกินก๋วยเตี๋ยว แต่ครูจะกินข้าว 2 คนนี่ไปด้วยกันไม่ได้แล้วใช่ไหม แต่สามารถนำมาเชื่อมกัน อย่างเช่น ครูกินข้าว แต่ครูคณิตากินก๋วยเตี๋ยว เป็นประโยคเดียวกันเลย โดยใช้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มาเชื่อม ก็ขัดแย้งกันแล้วแค่นี้เอง อีกชนิดหนึ่งล่ะครับ</w:t>
      </w:r>
    </w:p>
    <w:p>
      <w:pPr>
        <w:pStyle w:val="BodyText"/>
      </w:pPr>
      <w:r>
        <w:t xml:space="preserve">(คุณครูคณิตา) ก็คือเป็นการเชื่อมความนะ อย่างใดอย่างหนึ่งยกตัวอย่าง เช่น คุณครูปรเมษฐจะกินข้าวหรือกินก๋วยเตี๋ยว ส่วนไหน คำไหนที่เป็นการเชื่อมให้เลือกอย่างใดอย่างหนึ่งคะ คุณครูปรเมษฐคะ บอกนักเรียนหน่อยสิคะ ว่าคำไหนนะคะ เชื่อมให้เลือกอย่างใดอย่างหนึ่ง</w:t>
      </w:r>
    </w:p>
    <w:p>
      <w:pPr>
        <w:pStyle w:val="BodyText"/>
      </w:pPr>
      <w:r>
        <w:t xml:space="preserve">(คุณครูปรเมษฐ) คือครูจะต้องเลือกรับประทานใช่ไหมลูก ระหว่างข้าวกับก๋วยเตี๋ยว แสดงว่าเอาคำว่าอะไรมาเชื่อมนะเด็ก ๆ คำว่า… เยี่ยมครับ 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ครูนั้นเลือกนั่นเอง ก๋วยเตี๋ยวนะครูคณิตา ไม่ใช่กล้วยเตี๋ยวไม่ได้นะ ต้องก๋วยเตี๋ยว</w:t>
      </w:r>
    </w:p>
    <w:p>
      <w:pPr>
        <w:pStyle w:val="BodyText"/>
      </w:pPr>
      <w:r>
        <w:t xml:space="preserve">(คุณครูคณิตา) ค่ะ ต่อมาค่ะ เรามาดู เดี๋ยวเรามาขยายกันดีกว่าค่ะ การเชื่อมนะคะ คำเชื่อมใจความที่คล้อยตามกันนี่ได้แก่คำว่าอะไรบ้าง</w:t>
      </w:r>
    </w:p>
    <w:p>
      <w:pPr>
        <w:pStyle w:val="BodyText"/>
      </w:pPr>
      <w:r>
        <w:t xml:space="preserve">(คุณครูปรเมษฐ) เด็ก ๆ ครับ จดนะ ต้องจดไว้ อันนี้ต้องใช้ เด็ก ๆ เขียนเลย 1. คล้อยตามกัน ได้แก่ แล้วเขียนคำเลยครับ เพื่อจะไว้ใช้ในการแต่งประโยค</w:t>
      </w:r>
    </w:p>
    <w:p>
      <w:pPr>
        <w:pStyle w:val="BodyText"/>
      </w:pPr>
      <w:r>
        <w:t xml:space="preserve">(คุณครูคณิตา) ได้แก่คำว่าอะไรบ้างคะครูปรเมษฐ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“</w:t>
      </w:r>
      <w:r>
        <w:t xml:space="preserve">กับ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ล้ว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เมื่อ…ก็ ทั้ง…ก็ อ่านว่าอะไรนะ ไปยาลใหญ่หร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  <w:r>
        <w:t xml:space="preserve"> </w:t>
      </w:r>
      <w:r>
        <w:t xml:space="preserve">ไหนลองสักประโยคสิครูคณิตา แต่งให้นักเรียนฟัง เอาคำว่าอะไรดี</w:t>
      </w:r>
    </w:p>
    <w:p>
      <w:pPr>
        <w:pStyle w:val="BodyText"/>
      </w:pPr>
      <w:r>
        <w:t xml:space="preserve">(คุณครูคณิตา) กับดีกว่าค่ะ</w:t>
      </w:r>
    </w:p>
    <w:p>
      <w:pPr>
        <w:pStyle w:val="BodyText"/>
      </w:pPr>
      <w:r>
        <w:t xml:space="preserve">(คุณครูปรเมษฐ) เอา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</w:p>
    <w:p>
      <w:pPr>
        <w:pStyle w:val="BodyText"/>
      </w:pPr>
      <w:r>
        <w:t xml:space="preserve">(คุณครูคณิตา) เธอกับฉันเราไปเที่ยวด้วยกันเธอกับฉัน เราไปเที่ยวด้วยกัน เป็นประโยคคล้อยตามกันนะคะ เด็ก ๆ อาจจะสงสัยค่ะคุณครูปรเมษฐ ไอ้ที่… นี่คืออะไร</w:t>
      </w:r>
    </w:p>
    <w:p>
      <w:pPr>
        <w:pStyle w:val="BodyText"/>
      </w:pPr>
      <w:r>
        <w:t xml:space="preserve">(คุณครูปรเมษฐ) … นี่หรือ</w:t>
      </w:r>
    </w:p>
    <w:p>
      <w:pPr>
        <w:pStyle w:val="BodyText"/>
      </w:pPr>
      <w:r>
        <w:t xml:space="preserve">(คุณครูคณิตา) … นี้คืออะไร ทำไมครูปรเมษฐพูดว่า ครั้น… ก็ แล้วที่เว้นว่างไว้ล่ะคะ คืออะไรเอ่ย</w:t>
      </w:r>
    </w:p>
    <w:p>
      <w:pPr>
        <w:pStyle w:val="BodyText"/>
      </w:pPr>
      <w:r>
        <w:t xml:space="preserve">(คุณครูปรเมษฐ) เราก็จะต้องนำเนื้อความมาใส่ไงครับ ให้ประโยคมันสมบูรณ์</w:t>
      </w:r>
    </w:p>
    <w:p>
      <w:pPr>
        <w:pStyle w:val="BodyText"/>
      </w:pPr>
      <w:r>
        <w:t xml:space="preserve">(คุณครูคณิตา) ตรงนี้ก็ความใช่ไหมคคือเนื้อความนั่นเองนะ พอใส่เนื้อความปุ๊บ ประโยคมันถึงสมบูรณ์ เนื้อความก็จะเป็นในทิศทางคล้อยตามกันนะครับ แล้วหลังคำว่าก็นี่ก็ต้องมีเนื้อความ</w:t>
      </w:r>
    </w:p>
    <w:p>
      <w:pPr>
        <w:pStyle w:val="BodyText"/>
      </w:pPr>
      <w:r>
        <w:t xml:space="preserve">(คุณครูปรเมษฐ) ต้องมีเช่นเดียวกัน เวลาเห็นประโยคจริง เด็ก ๆ จะเห็นอันนี้มันคือคำที่ยกตัวอย่าง คือ คำเชื่อมที่เด็ก ๆ จะต้องใช้ไงครับ คุณครูคณิตาก็แต่งให้นักเรียนดูอีก 1 ประโยค โดยมี…</w:t>
      </w:r>
    </w:p>
    <w:p>
      <w:pPr>
        <w:pStyle w:val="BodyText"/>
      </w:pPr>
      <w:r>
        <w:t xml:space="preserve">(คุณครูคณิตา) … เดี๋ยวเรามาดูตัวอย่างกันดีกว่านะคะ เรามาดูตัวอย่างนี้กัน เด็ก ๆ จะได้ดูครูแต่งไปด้วย ดูจากภาพสิคะ เด็ก ๆ จะแต่งว่าอย่างไร เด็ก ๆ จะแต่งว่าอย่างไรคะ เดี๋ยวเรามาดูประโยคกัน พอพระอาทิตย์ลับขอบฟ้า ฝูงนกก็บินกลับรัง เมื่อกี้คุณครูปรเมษฐบอกให้คุณครูคณิตาแต่ง</w:t>
      </w:r>
      <w:r>
        <w:t xml:space="preserve"> </w:t>
      </w:r>
      <w:r>
        <w:t xml:space="preserve">“</w:t>
      </w:r>
      <w:r>
        <w:t xml:space="preserve">พอ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 </w:t>
      </w:r>
      <w:r>
        <w:t xml:space="preserve">ก็ได้นะคะ พอกับครั้น ก็ ก็ได้ใช่ไหม</w:t>
      </w:r>
    </w:p>
    <w:p>
      <w:pPr>
        <w:pStyle w:val="BodyText"/>
      </w:pPr>
      <w:r>
        <w:t xml:space="preserve">(คุณครูปรเมษฐ) ได้ครับ</w:t>
      </w:r>
    </w:p>
    <w:p>
      <w:pPr>
        <w:pStyle w:val="BodyText"/>
      </w:pPr>
      <w:r>
        <w:t xml:space="preserve">(คุณครูคณิตา) ไหนลองบอกครูสิ คำเชื่อมอยู่ไหน ลองบอกครู เดี๋ยวให้ครูคณิตาขีด ให้ครูคณิตาขีดเส้นใต้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บอกคำเชื่อมมา 1. คือคำว่า1 คือคำว่า 2 คือคำว่าใช่เลยนะครับ นี่ใช้คำเชื่อมว่า พอ ก็ เนื้อความตรงนี้ พอพระอาทิตย์ลับขอบฟ้า ฝูงนกก็… แล้วก็มีเนื้อความต่อ บินกลับรังนะ เป็น 2 ประโยคมารวมกันโดยใช้คำเชื่อมนั่นเอง</w:t>
      </w:r>
    </w:p>
    <w:p>
      <w:pPr>
        <w:pStyle w:val="BodyText"/>
      </w:pPr>
      <w:r>
        <w:t xml:space="preserve">(คุณครูคณิตา) เด็ก ๆ เข้าใจแล้วนะคะ เอาล่ะค่ะ เดี๋ยวเรามาดูอีกอีกประโยคหนึ่งดีกว่า เรามาแต่งกันนะคะ ใช้คำเชื่อมนะคะ ที่คล้อยตามกัน ลองแต่งดูสิ</w:t>
      </w:r>
    </w:p>
    <w:p>
      <w:pPr>
        <w:pStyle w:val="BodyText"/>
      </w:pPr>
      <w:r>
        <w:t xml:space="preserve">(คุณครูปรเมษฐ) แต่งได้ว่าอย่างไรนี่</w:t>
      </w:r>
    </w:p>
    <w:p>
      <w:pPr>
        <w:pStyle w:val="BodyText"/>
      </w:pPr>
      <w:r>
        <w:t xml:space="preserve">(คุณครูคณิตา) แต่งว่าได้อย่างไรบ้างนี่เดี๋ยวเรามาดูพร้อม ๆ กันเลยนะคะ ทั้งพ่อและแม่รักลูกเท่ากัน ตรงไหนเป็นคำเชื่อม บอกคุณครูสิคะ คุณครูปรเมษฐคะ ตรงไหนเป็นคำเชื่อมคะ</w:t>
      </w:r>
    </w:p>
    <w:p>
      <w:pPr>
        <w:pStyle w:val="BodyText"/>
      </w:pPr>
      <w:r>
        <w:t xml:space="preserve">(คุณครูปรเมษฐ) คำว่าอะไรเด็ก ๆ บอกครูหน่อย ครูก็ไม่รู้เหมือนกันคำว่า… เยี่ยมครับ คำว่า</w:t>
      </w:r>
      <w:r>
        <w:t xml:space="preserve"> </w:t>
      </w:r>
      <w:r>
        <w:t xml:space="preserve">“</w:t>
      </w:r>
      <w:r>
        <w:t xml:space="preserve">ทั้ง</w:t>
      </w:r>
      <w:r>
        <w:t xml:space="preserve">”</w:t>
      </w:r>
      <w:r>
        <w:t xml:space="preserve"> </w:t>
      </w:r>
      <w:r>
        <w:t xml:space="preserve">และก็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นะครับ เชื่อมความให้คล้อยตามกัน ทีแรกครูจะแต่งเป็นปู่ ย่า ตา ยาย ด้วยนะ เห็นมีทั้งครอบครัวเลย</w:t>
      </w:r>
    </w:p>
    <w:p>
      <w:pPr>
        <w:pStyle w:val="BodyText"/>
      </w:pPr>
      <w:r>
        <w:t xml:space="preserve">(คุณครูคณิตา) แต่งได้หมดค่ะ ขอแค่มีคำเชื่อมประโยคแบบคล้อยตามกันนะ ไม่มีผิดไม่มีถูกนะคะ ต่อมาค่ะ เรามาดูคำเชื่อมประเภทที่ 2 คำเชื่อมใจความที่ขัดแย้งกัน เป็นอย่างไรคะคุณครูปรเมษฐ</w:t>
      </w:r>
    </w:p>
    <w:p>
      <w:pPr>
        <w:pStyle w:val="BodyText"/>
      </w:pPr>
      <w:r>
        <w:t xml:space="preserve">(คุณครูปรเมษฐ) เชื่อมใจความและขัดแย้งกันนั่นเอง คือในประโยคนั้นจะมีความขัดแย้งกัน เด็ก ๆ ครับ ต้องจดคำไปก่อนนะครับ เพื่อนำไว้ใช้กันนะครับ ได้แก่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ต่ว่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ถึ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, แล้วกว่าก็ แม้ก็ และอ่านว่า</w:t>
      </w:r>
      <w:r>
        <w:t xml:space="preserve"> </w:t>
      </w:r>
      <w:r>
        <w:t xml:space="preserve">“</w:t>
      </w:r>
      <w:r>
        <w:t xml:space="preserve">ละ</w:t>
      </w:r>
      <w:r>
        <w:t xml:space="preserve">”</w:t>
      </w:r>
      <w:r>
        <w:t xml:space="preserve">หรือ ฯลฯ นะ แต่นี่ใช้ในการขัดแย้งกันอย่างชัดเจน ใช่ไหมครับ 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ย้อเรื่องคำบุพบท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ป็นการบอก บอกอะไร บอกเวลาอย่างเช่น ครูมาโรงเรียนเช้า ครูมาโรงเรียนอะไรนะครูมาโรงเรียนแต่เช้า เพราะฉะนั้นนี่ เราต้องดูว่ามันเป็นคำเชื่อมหรือคำบุพบทรอบข้าง อย่างเช่น อันนี้อยู่ในคำเชื่อมถ้าอยู่ในคำบุพบทจะใช้อย่างไร ให้ดูบริบทนะครับ กว่า ก็ แม้ ก็ตัวอย่างกันดีกว่าค่ะ ลองแต่งดูสิคะ แต่งประโยคดูเดี๋ยวเรามาดูประโยคไปพร้อม ๆ กันเลยนะคะ เขาอยากมีเงิน แต่เขาไม่ยอมทำงาน เอ้ เมื่อกี้คุณครูปรเมษฐเพิ่งพูดไปเมื่อกี้เองนะคะ คำว่าเอ่ย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ค่ะ คุณครูปรเมษฐลองอธิบายดูสิคะ</w:t>
      </w:r>
    </w:p>
    <w:p>
      <w:pPr>
        <w:pStyle w:val="BodyText"/>
      </w:pPr>
      <w:r>
        <w:t xml:space="preserve">(คุณครูปรเมษฐ) ทำไมลูก มันขัดแย้งกัน ใจนี่คิดอยากจะมีเงินใช่ไหม แต่การจะมีเงินได้ต้องแลกมาด้วยอะไร หยาดเหงื่อแรงกาย ต้องคิดวิธีการต่าง ๆ เพื่อที่จะนำหัวสมองและแรงกายเรานี่ไปแลกกับเงินตรามาใช้ แต่คนนี้อยากมีเงิน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เขาทำอะไรอยู่น่ะ</w:t>
      </w:r>
    </w:p>
    <w:p>
      <w:pPr>
        <w:pStyle w:val="BodyText"/>
      </w:pPr>
      <w:r>
        <w:t xml:space="preserve">(คุณครูคณิตา) แต่เขาอู้งานหรือเปล่าคะ หลับค่ะ</w:t>
      </w:r>
    </w:p>
    <w:p>
      <w:pPr>
        <w:pStyle w:val="BodyText"/>
      </w:pPr>
      <w:r>
        <w:t xml:space="preserve">(คุณครูปรเมษฐ) หลับไม่ยอมทำงาน นี่ล่ะ มันขัดแย้งกับสิ่งที่เขาคิดนั่นเองเขาง่วงเพราะเขาไม่ได้นอน เป็นใจความคล้อยตามกันได้เลยนะนี่</w:t>
      </w:r>
    </w:p>
    <w:p>
      <w:pPr>
        <w:pStyle w:val="BodyText"/>
      </w:pPr>
      <w:r>
        <w:t xml:space="preserve">(คุณครูคณิตา) ใช่ค่ะ แต่อันนี้เป็นใจความที่ขัดแย้งกันนะคะ เอาล่ะค่ะ เรามาดูอีกประโยคหนึ่งดีกว่า</w:t>
      </w:r>
    </w:p>
    <w:p>
      <w:pPr>
        <w:pStyle w:val="BodyText"/>
      </w:pPr>
      <w:r>
        <w:t xml:space="preserve">(คุณครูปรเมษฐ) อะไรน่ะ</w:t>
      </w:r>
    </w:p>
    <w:p>
      <w:pPr>
        <w:pStyle w:val="BodyText"/>
      </w:pPr>
      <w:r>
        <w:t xml:space="preserve">(คุณครูคณิตา) ปีนเขาหรือเปล่า</w:t>
      </w:r>
    </w:p>
    <w:p>
      <w:pPr>
        <w:pStyle w:val="BodyText"/>
      </w:pPr>
      <w:r>
        <w:t xml:space="preserve">(คุณครูปรเมษฐ) ก็นี่มันลำทานน่ะ</w:t>
      </w:r>
    </w:p>
    <w:p>
      <w:pPr>
        <w:pStyle w:val="BodyText"/>
      </w:pPr>
      <w:r>
        <w:t xml:space="preserve">(คุณครูคณิตา)อันนี้มันภูเขานะ ภูเขาค่ะ</w:t>
      </w:r>
    </w:p>
    <w:p>
      <w:pPr>
        <w:pStyle w:val="BodyText"/>
      </w:pPr>
      <w:r>
        <w:t xml:space="preserve">(คุณครูปรเมษฐ) เดี๋ยวนี้ภูเขาเปลี่ยนเป็นสีฟ้าแล้ว ครูเพิ่งรู้นักเรียน เขาปีนเขาอยู่ขัดแย้งอย่างไร ดูประโยคเลยครูคณิตา</w:t>
      </w:r>
    </w:p>
    <w:p>
      <w:pPr>
        <w:pStyle w:val="BodyText"/>
      </w:pPr>
      <w:r>
        <w:t xml:space="preserve">(คุณครูคณิตา) ถึงภูเขาจะสูง แต่เขาก็สามารถปืนสู่ยอดเขาได้ ขัดแย้งอย่างไรเอ่ย</w:t>
      </w:r>
    </w:p>
    <w:p>
      <w:pPr>
        <w:pStyle w:val="BodyText"/>
      </w:pPr>
      <w:r>
        <w:t xml:space="preserve">(คุณครูปรเมษฐ) ขัดแย้งอย่างไรต้องบอกก่อน คำเชื่อมคือคำอะไร เด็ก ๆ ตอบ คำที่ 1 คือคำว่า… เยี่ยมครับ คำที่ 2 คือโอโหสุดยอดเลยลูกศิษย์ครูกันอย่างไรคะ</w:t>
      </w:r>
    </w:p>
    <w:p>
      <w:pPr>
        <w:pStyle w:val="BodyText"/>
      </w:pPr>
      <w:r>
        <w:t xml:space="preserve">(คุณครูปรเมษฐ) ถึงภูเขาจะสูงเขาก็สามารถปีนสู่ยอดเขาได้ ถึงยอดเขาเด็ก ๆ แต่เราใจเราน่ะไม่ได้กลัวความสูงนั้น จะฟันฝ่าอุปสรรคไปให้ได้มันจึงขัดแย้งกันไงนะครับ</w:t>
      </w:r>
    </w:p>
    <w:p>
      <w:pPr>
        <w:pStyle w:val="BodyText"/>
      </w:pPr>
      <w:r>
        <w:t xml:space="preserve">(คุณครูคณิตา) เอาล่ะค่ะ เดี๋ยวเรามาดูข้อที่ 3 กันเลยนะคะ คำเชื่อมค่ะ จะมีการเชื่อมใจความให้เลือกอย่างใดอย่างหนึ่งค่ะ มักจะมี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หรือไม่ก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ไม่เช่นนั้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มิฉะนั้น</w:t>
      </w:r>
      <w:r>
        <w:t xml:space="preserve">”</w:t>
      </w:r>
      <w:r>
        <w:t xml:space="preserve"> </w:t>
      </w:r>
      <w:r>
        <w:t xml:space="preserve">แล้วก็คำว่า</w:t>
      </w:r>
      <w:r>
        <w:t xml:space="preserve"> </w:t>
      </w:r>
      <w:r>
        <w:t xml:space="preserve">“</w:t>
      </w:r>
      <w:r>
        <w:t xml:space="preserve">ไม่ก็</w:t>
      </w:r>
      <w:r>
        <w:t xml:space="preserve">”</w:t>
      </w:r>
      <w:r>
        <w:t xml:space="preserve"> </w:t>
      </w:r>
      <w:r>
        <w:t xml:space="preserve">นะคะ สุดท้ายค่ะ ก็อ่านว่าอะไรนะ ต่อมาเรามาดูตัวอย่างกันดีกว่านะคะ เดี๋ยวให้นักเรียนอ่านประโยคแล้วหาคำเชื่อมให้คุณครูค่ะ ง่วงก็นอนเสีย หรือไม่ก็ลุกขึ้นไปล้างหน้า</w:t>
      </w:r>
    </w:p>
    <w:p>
      <w:pPr>
        <w:pStyle w:val="BodyText"/>
      </w:pPr>
      <w:r>
        <w:t xml:space="preserve">(คุณครูปรเมษฐ) ใช้คำเชื่อมว่า… เด็ก ๆ ตอบครับ ใช้คำเชื่อมใช้คำว่า… เยี่ยมเลยครับ หรือไม่ก็นั่นเอง คุณครูคณิตาอธิบายให้นักเรียนฟังหน่อยสิ</w:t>
      </w:r>
    </w:p>
    <w:p>
      <w:pPr>
        <w:pStyle w:val="BodyText"/>
      </w:pPr>
      <w:r>
        <w:t xml:space="preserve">(คุณครูคณิตา) ก็เป็นคำเชื่อมนะคะ ให้เลือกอย่างใดอย่างหนึ่งนะ เขาบอกว่าอะไร ง่วงก็นอนเสีย หรือลุกขึ้นไปล้างหน้า จะนอนหรือลุกไปล้างหน้าก็เป็นการทำไมคะ ให้เลือกอย่างใดอย่างหนึ่งนั่นเองค่ะ เอาล่ะค่ะ เรามาดูประโยคถัดไป ประโยคถัดไปค่ะ เธอจะไปกับเพื่อนหรือไปกับเขา</w:t>
      </w:r>
    </w:p>
    <w:p>
      <w:pPr>
        <w:pStyle w:val="BodyText"/>
      </w:pPr>
      <w:r>
        <w:t xml:space="preserve">(คุณครูปรเมษฐ) นี่ถ้าเกิดเด็ก ๆ แต่งนะ เธอต้องแต่งอย่างนี้เลยเธอจะคบกับเขาหรือเธอจะคบกับเรา มันเป็นภาพคนรักกันแน่นอนเลยนี่</w:t>
      </w:r>
    </w:p>
    <w:p>
      <w:pPr>
        <w:pStyle w:val="BodyText"/>
      </w:pPr>
      <w:r>
        <w:t xml:space="preserve">(คุณครูคณิตา) ออาจจะรักกันก็ได้ในนี้ครูแต่งว่าเพื่อนนะคะ นักเรียน เอาล่ะค่ะ หาคำเชื่อมค่ะ คำเชื่อมก็คือ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นั่นเองค่ะ เป็นการเลือกนะ ว่าเธอจะไปกับเพื่อน หรือจะไปกับเขาก็เป็นการเลือกให้เลือกอย่างใดอย่างหนึ่งนะคะ สุดท้ายกันดีกว่านะคะ เป็นเชื่อมใจความที่เป็นเหตุเป็นผลกัน ได้แก่คำว่า "เพราะด้วยฉะนั้น…จึง เนื่องจากเดี๋ยวเรามาดูตัวอย่างกันดีก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ด้วยคุณครูคณิตาจด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</w:p>
    <w:p>
      <w:pPr>
        <w:pStyle w:val="BodyText"/>
      </w:pPr>
      <w:r>
        <w:t xml:space="preserve">(คุณครูคณิตา) เพราะเฉย ๆ ก็ได้นะคะ ฯลฯ นี่ก็คือ ต่าง ๆ มากมายนะคะ</w:t>
      </w:r>
    </w:p>
    <w:p>
      <w:pPr>
        <w:pStyle w:val="BodyText"/>
      </w:pPr>
      <w:r>
        <w:t xml:space="preserve">(คุณครูปรเมษฐ) คำนี่มีเยอะนะ</w:t>
      </w:r>
    </w:p>
    <w:p>
      <w:pPr>
        <w:pStyle w:val="BodyText"/>
      </w:pPr>
      <w:r>
        <w:t xml:space="preserve">(คุณครูคณิตา) อันนี้คุณครูยกตัวอย่างนะคะ เอาล่ะค่ะ เรามาดูตัวอย่างกันดีกว่า กลับมาดูประโยคกันนะคะ เพราะรถเสียพ่อจึงไปทำงานสาย เป็นเหตุเป็นผล ดูสิว่าใช้คำเชื่อมอะไรอยู่ในประโยคคุณครูปรเมษฐคะ บอกเด็ก ๆ หน่อยสิคะ ว่าใช้คำเชื่อมอะไรบ้าง</w:t>
      </w:r>
    </w:p>
    <w:p>
      <w:pPr>
        <w:pStyle w:val="BodyText"/>
      </w:pPr>
      <w:r>
        <w:t xml:space="preserve">(คุณครูปรเมษฐ) เด็ก ๆ ตอบคำว่า…เยี่ยม คำว่า เพราะ 2. คำว่า จึงคำเชื่อม เพราะ, จึง เยี่ยมครับ เพราะฝนตกหนักน้ำจึงท่วม นี่เป็นเหตุเป็นผลกันอันนี้คือประโยคพื้นฐานที่เด็ก ๆ ได้ยินกันมาตั้งนานเพราะฝนตก น้ำจึงท่วม</w:t>
      </w:r>
    </w:p>
    <w:p>
      <w:pPr>
        <w:pStyle w:val="BodyText"/>
      </w:pPr>
      <w:r>
        <w:t xml:space="preserve">(คุณครูคณิตา) ค่ะ เดี๋ยวเรามาดูประโยค</w:t>
      </w:r>
    </w:p>
    <w:p>
      <w:pPr>
        <w:pStyle w:val="BodyText"/>
      </w:pPr>
      <w:r>
        <w:t xml:space="preserve">(คุณครูปรเมษฐ) เพราะเขาขยันอ่านหนังสือ เขาจึงสอบได้คะแนนดี ใช้คำเชื่อมว่า… เยี่ยมครับ เพราะจึงเหมือนเดิมนะครับ</w:t>
      </w:r>
    </w:p>
    <w:p>
      <w:pPr>
        <w:pStyle w:val="BodyText"/>
      </w:pPr>
      <w:r>
        <w:t xml:space="preserve">(คุณครูคณิตา) เพราะจึง</w:t>
      </w:r>
    </w:p>
    <w:p>
      <w:pPr>
        <w:pStyle w:val="BodyText"/>
      </w:pPr>
      <w:r>
        <w:t xml:space="preserve">(คุณครูปรเมษฐ) เป็นเหตุเป็นผลกัน</w:t>
      </w:r>
    </w:p>
    <w:p>
      <w:pPr>
        <w:pStyle w:val="BodyText"/>
      </w:pPr>
      <w:r>
        <w:t xml:space="preserve">(คุณครูคณิตา) นักเรียนคะ จดให้เรียบร้อยด้วยนะคะ</w:t>
      </w:r>
    </w:p>
    <w:p>
      <w:pPr>
        <w:pStyle w:val="BodyText"/>
      </w:pPr>
      <w:r>
        <w:t xml:space="preserve">(คุณครูปรเมษฐ) นักเรียนจดแต่คำที่เป็นคำเชื่อมนะครับ เพราะว่าต้องใช้ในการแต่งประโยคนะ</w:t>
      </w:r>
    </w:p>
    <w:p>
      <w:pPr>
        <w:pStyle w:val="BodyText"/>
      </w:pPr>
      <w:r>
        <w:t xml:space="preserve">(คุณครูคณิตา) เอาล่ะค่ะ เดี๋ยวคราวนี้เรามาทำกิจกรรมร่วมกัน นักเรียนเริ่มเข้าใจมากขึ้นแล้วนะคะ เดี๋ยวเรามาทำกิจกรรมไปพร้อม ๆ กันและอย่างรวดเร็วด้วยค่ะ ให้นักเรียนนะคะ เลือกคำเชื่อมมาเติมในประโยคให้เหมาะสมและพิจารณาว่าคำเชื่อมนั้น เชื่อมความชนิดใด พร้อมหรือยังเอ่ย พร้อมหรือยังคะ ถ้าพร้อมแล้วเดี๋ยวเราไปดูกันเลยดีกว่า …ทำการบ้านเสร็จ ฉัน… ดูโทรทัศน์ ตอบอย่างรวดเร็วค่ะ 1 2 3 ตอบค่ะ เดี๋ยวเรามาเฉลยไปพร้อมกันเลยนะคะ คำว่า</w:t>
      </w:r>
      <w:r>
        <w:t xml:space="preserve"> </w:t>
      </w:r>
      <w:r>
        <w:t xml:space="preserve">“</w:t>
      </w:r>
      <w:r>
        <w:t xml:space="preserve">พอ</w:t>
      </w:r>
      <w:r>
        <w:t xml:space="preserve">”</w:t>
      </w:r>
      <w:r>
        <w:t xml:space="preserve"> </w:t>
      </w:r>
      <w:r>
        <w:t xml:space="preserve">ค่ะ และ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 </w:t>
      </w:r>
      <w:r>
        <w:t xml:space="preserve">นะคะ ประโยคนี้จะได้พอทำการบ้านเสร็จ ฉันก็ดูโทรทัศน์เป็นคำเชื่อมประเภทใดคะ</w:t>
      </w:r>
    </w:p>
    <w:p>
      <w:pPr>
        <w:pStyle w:val="BodyText"/>
      </w:pPr>
      <w:r>
        <w:t xml:space="preserve">(คุณครูปรเมษฐ) เป็นประโยคที่ใส่คำเชื่อมใจความเป็นอย่างไรเด็ก ๆ พอทำการบ้านเสร็จ ฉันก็๋โทรทัศน์แต่คำมันเป็นอย่างไรนะมันคล้อยตามกันนั่นเอง เก่งมาก อันนี้ครูช่วยนะ ต่อไปต้องตอบเอง</w:t>
      </w:r>
    </w:p>
    <w:p>
      <w:pPr>
        <w:pStyle w:val="BodyText"/>
      </w:pPr>
      <w:r>
        <w:t xml:space="preserve">(คุณครูคณิตา) เดี๋ยวเรามากันต่อนะคะ เด็ก ๆ ลองเติมกันสิคะ</w:t>
      </w:r>
    </w:p>
    <w:p>
      <w:pPr>
        <w:pStyle w:val="BodyText"/>
      </w:pPr>
      <w:r>
        <w:t xml:space="preserve">(คุณครูปรเมษฐ) จะซื้อของ ลูกจะกลับบ้าน</w:t>
      </w:r>
    </w:p>
    <w:p>
      <w:pPr>
        <w:pStyle w:val="BodyText"/>
      </w:pPr>
      <w:r>
        <w:t xml:space="preserve">(คุณครูคณิตา) 1 2 3</w:t>
      </w:r>
    </w:p>
    <w:p>
      <w:pPr>
        <w:pStyle w:val="BodyText"/>
      </w:pPr>
      <w:r>
        <w:t xml:space="preserve">(คุณครูปรเมษฐ) ตอบครับ คำว่า…</w:t>
      </w:r>
    </w:p>
    <w:p>
      <w:pPr>
        <w:pStyle w:val="BodyText"/>
      </w:pPr>
      <w:r>
        <w:t xml:space="preserve">(คุณครูคณิตา) แต่ นะคะ เป็นคำเชื่อมแบบใด</w:t>
      </w:r>
    </w:p>
    <w:p>
      <w:pPr>
        <w:pStyle w:val="BodyText"/>
      </w:pPr>
      <w:r>
        <w:t xml:space="preserve">(คุณครูปรเมษฐ) แต่ แต่ ใจความเป็นอย่างไร</w:t>
      </w:r>
    </w:p>
    <w:p>
      <w:pPr>
        <w:pStyle w:val="BodyText"/>
      </w:pPr>
      <w:r>
        <w:t xml:space="preserve">(คุณครูคณิตา) ขัดแย้งกันค่ะ เก่งมากเลยนะคะ เอาล่ะค่ะ เรามาดูข้อต่อไปกันดีกว่า นักเรียนต้องทำการ จะไม่มีคะแนนง่ายมากเลยนะคะ</w:t>
      </w:r>
    </w:p>
    <w:p>
      <w:pPr>
        <w:pStyle w:val="BodyText"/>
      </w:pPr>
      <w:r>
        <w:t xml:space="preserve">(คุณครูปรเมษฐ) เด็กผู้ชายข้างหลังห้องลุกขึ้นยืนครับ ตอบ ใช้คำเชื่อมว่า ใช่คำเชื่อมว่าเก่งมาก มิฉะนั้น นะครับ นักเรียนต้องทำการบ้าน มิฉะนั้น จะไม่มีคะแนนนะมันเป็นการให้เลือกอย่างใดอย่างหนึ่ง หรือ…</w:t>
      </w:r>
    </w:p>
    <w:p>
      <w:pPr>
        <w:pStyle w:val="BodyText"/>
      </w:pPr>
      <w:r>
        <w:t xml:space="preserve">(คุณครูคณิตา) เอาล่ะค่ะ เรามาดู</w:t>
      </w:r>
    </w:p>
    <w:p>
      <w:pPr>
        <w:pStyle w:val="BodyText"/>
      </w:pPr>
      <w:r>
        <w:t xml:space="preserve">(คุณครูคณิตา) สุดท้ายนะคะ ก็คือรูปอะไรคะ เขานอนดึก… ตื่นสาย</w:t>
      </w:r>
    </w:p>
    <w:p>
      <w:pPr>
        <w:pStyle w:val="BodyText"/>
      </w:pPr>
      <w:r>
        <w:t xml:space="preserve">(คุณครูปรเมษฐ) เขานอนดึก</w:t>
      </w:r>
    </w:p>
    <w:p>
      <w:pPr>
        <w:pStyle w:val="BodyText"/>
      </w:pPr>
      <w:r>
        <w:t xml:space="preserve">(คุณครูคณิตา) 1 2 3 เฉลยก็คือ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เขานอนดึกจึงตื่นสาย เป็นคำเชื่อมชนิดใด เป็นคำเชื่อมใจความที่เป็นเหตุเป็นผลกันนะคะ เขานอนดึก เขาจึงตื่นสายนั่นเองนะคะนักเรียน เอาล่ะค่ะ เดี๋ยวเรามาดูหน้าที่ของคำเชื่อม ไปกันอย่างรวดเร็วเลยนะคะ หน้าที่ของคำเชื่อมนี่มีอยู่ 4 หน้าที่ด้วยกันนะคะ หน้าที่แรกค่ะ หน้าที่แรกคืออะไร คะคุณครูปรเมษฐ</w:t>
      </w:r>
    </w:p>
    <w:p>
      <w:pPr>
        <w:pStyle w:val="BodyText"/>
      </w:pPr>
      <w:r>
        <w:t xml:space="preserve">(คุณครูปรเมษฐ) ใช้เชื่อมคำนามกับคำนามนั่นเอง แล้วก็เชื่อมคำนามกับสรรพนาม</w:t>
      </w:r>
    </w:p>
    <w:p>
      <w:pPr>
        <w:pStyle w:val="BodyText"/>
      </w:pPr>
      <w:r>
        <w:t xml:space="preserve">(คุณครูคณิตา) เชื่อมวลีกับประโยคค่ะ หรือ เชื่อมประโยคกับวลีก็ได้นะคะ แล้วก็เชื่อมกับประโยคค่ะ เป็นอย่างไรเดี๋ยวเรามาดูพร้อมกันเลยนะคะ เอาล่ะค่ะ ให้นักเรียนอ่านข้อความค่ะ พ่อกับแม่เป็นคณะกรรมการจัดงานวันครอบครัวสุขสันต์ คำใดเป็นคำเชื่อม ตอบครูค่ะ 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นะคะ ถูกต้องค่ะ แล้วอะไรเชื่อมกับอะไร หน้าที่นี้ หน้าที่ของ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เชื่อมอะไรเชื่อมกับอะไร</w:t>
      </w:r>
    </w:p>
    <w:p>
      <w:pPr>
        <w:pStyle w:val="BodyText"/>
      </w:pPr>
      <w:r>
        <w:t xml:space="preserve">(คุณครูปรเมษฐ) พ่อกับแม่ พ่อเป็นคำอะไร แม่เป็นคำอะไรเยี่ยม ถูกต้องครับ</w:t>
      </w:r>
    </w:p>
    <w:p>
      <w:pPr>
        <w:pStyle w:val="BodyText"/>
      </w:pPr>
      <w:r>
        <w:t xml:space="preserve">(คุณครูคณิตา) เชื่อมคำนามกับคำนามนะคะ เชื่อมคำนามพ่อกับแม่ ก็คือพ่อกับแม่นั่นเองเริ่มเข้าใจแล้วนะคะ เดี๋ยวเรามาดูข้อต่อไปค่ะ ผมและแม่ไปรับน้องที่โรงเรียน คำไหนคือคำเชื่อมเอ่ย</w:t>
      </w:r>
    </w:p>
    <w:p>
      <w:pPr>
        <w:pStyle w:val="BodyText"/>
      </w:pPr>
      <w:r>
        <w:t xml:space="preserve">(คุณครูปรเมษฐ) คำว่า เก่งมากเลย และ และนี่เป็นพระเอกตลอดครับ</w:t>
      </w:r>
    </w:p>
    <w:p>
      <w:pPr>
        <w:pStyle w:val="BodyText"/>
      </w:pPr>
      <w:r>
        <w:t xml:space="preserve">(คุณครูคณิตา) เชื่อมอะไร</w:t>
      </w:r>
    </w:p>
    <w:p>
      <w:pPr>
        <w:pStyle w:val="BodyText"/>
      </w:pPr>
      <w:r>
        <w:t xml:space="preserve">(คุณครูปรเมษฐ) ผมและแม่</w:t>
      </w:r>
    </w:p>
    <w:p>
      <w:pPr>
        <w:pStyle w:val="BodyText"/>
      </w:pPr>
      <w:r>
        <w:t xml:space="preserve">(คุณครูคณิตา) ผมและแม่ ผมเป็นสรรพนาม สรรพนามใช่ไหมคะ สรรพนาม</w:t>
      </w:r>
    </w:p>
    <w:p>
      <w:pPr>
        <w:pStyle w:val="BodyText"/>
      </w:pPr>
      <w:r>
        <w:t xml:space="preserve">(คุณครูปรเมษฐ) สรรพนามแทนตัวเรานะผม</w:t>
      </w:r>
    </w:p>
    <w:p>
      <w:pPr>
        <w:pStyle w:val="BodyText"/>
      </w:pPr>
      <w:r>
        <w:t xml:space="preserve">(คุณครูคณิตา) แล้วแม่ล่ะ แม่เป็นอะไร</w:t>
      </w:r>
    </w:p>
    <w:p>
      <w:pPr>
        <w:pStyle w:val="BodyText"/>
      </w:pPr>
      <w:r>
        <w:t xml:space="preserve">(คุณครูปรเมษฐ)เราเรียกกันอยู่แล้วเป็นคำ… เยี่ยมครับ คำนาม</w:t>
      </w:r>
    </w:p>
    <w:p>
      <w:pPr>
        <w:pStyle w:val="BodyText"/>
      </w:pPr>
      <w:r>
        <w:t xml:space="preserve">(คุณครูคณิตา) เพราะฉะนั้น และ เชื่อมคำนามกับคำสรรพนามคำนามนั่นเองค่ะ เดี๋ยวเรามาดูอย่างรวดเร็ว</w:t>
      </w:r>
    </w:p>
    <w:p>
      <w:pPr>
        <w:pStyle w:val="BodyText"/>
      </w:pPr>
      <w:r>
        <w:t xml:space="preserve">(คุณครูปรเมษฐ) เธอต่อผู้อื่นหากว่าต้องการให้ผู้อื่นปฏิบัติดีด้วย</w:t>
      </w:r>
    </w:p>
    <w:p>
      <w:pPr>
        <w:pStyle w:val="BodyText"/>
      </w:pPr>
      <w:r>
        <w:t xml:space="preserve">(คุณครูคณิตา) คำใดเป็นคำเชื่อม</w:t>
      </w:r>
    </w:p>
    <w:p>
      <w:pPr>
        <w:pStyle w:val="BodyText"/>
      </w:pPr>
      <w:r>
        <w:t xml:space="preserve">(คุณครูปรเมษฐ) เป็นข้อคิดให้นักเรียนได้เลยนะ ถ้าเราอยากให้ใครดีกับเรา เราจงต้องดีกับเขาก่อน แล้วเขาจะดีกับเรานะครับ ฝากไว้ให้คิดนะ</w:t>
      </w:r>
    </w:p>
    <w:p>
      <w:pPr>
        <w:pStyle w:val="BodyText"/>
      </w:pPr>
      <w:r>
        <w:t xml:space="preserve">(คุณครูคณิตา) อันนี้ก็คือเป็นเงื่อนไขนะ เรามาดูคำนี้ คำเชื่อมก็คือคำว่า</w:t>
      </w:r>
      <w:r>
        <w:t xml:space="preserve"> </w:t>
      </w:r>
      <w:r>
        <w:t xml:space="preserve">“</w:t>
      </w:r>
      <w:r>
        <w:t xml:space="preserve">หากว่า</w:t>
      </w:r>
      <w:r>
        <w:t xml:space="preserve">”</w:t>
      </w:r>
      <w:r>
        <w:t xml:space="preserve"> </w:t>
      </w:r>
      <w:r>
        <w:t xml:space="preserve">นั่นเอง เชื่อมคำว่าอะไรกับอะไรตอบคุณครูสิคะ เชื่อม… เชื่อมวลีค่ะ กับประโยคนั่นเอง เชื่อมวลี ก็คือต้องการให้ผู้อื่นปฏิบัติดีด้วยเชื่อมกับประโยค ก็คือ เธอควรเชื่อมวลีกับประโยค เชื่อมประโยคกับวลี ได้ทั้ง 2 นะคะ ต่อมาค่ะ เรามาดู เขาปฏิเสธว่าไม่ได้ชื่ออาทิตย์ คำใดเป็นคำเชื่อม คำใดคะ คำว่า</w:t>
      </w:r>
      <w:r>
        <w:t xml:space="preserve"> </w:t>
      </w:r>
      <w:r>
        <w:t xml:space="preserve">“</w:t>
      </w:r>
      <w:r>
        <w:t xml:space="preserve">ว่า</w:t>
      </w:r>
      <w:r>
        <w:t xml:space="preserve">”</w:t>
      </w:r>
      <w:r>
        <w:t xml:space="preserve"> </w:t>
      </w:r>
      <w:r>
        <w:t xml:space="preserve">ค่ะ ทำไมถึงเป็นคำว่า</w:t>
      </w:r>
      <w:r>
        <w:t xml:space="preserve"> </w:t>
      </w:r>
      <w:r>
        <w:t xml:space="preserve">“</w:t>
      </w:r>
      <w:r>
        <w:t xml:space="preserve">ว่า</w:t>
      </w:r>
      <w:r>
        <w:t xml:space="preserve">”</w:t>
      </w:r>
      <w:r>
        <w:t xml:space="preserve"> </w:t>
      </w:r>
      <w:r>
        <w:t xml:space="preserve">เพราะอะไร ตอบสิคะ นั่นก็คือเป็นการเชื่อมประโยค ประโยคนี่เขาว่าอะไร เขาไม่ได้ชื่ออาทิตย์ เป็นการเชื่อมประโยคกับประโยคนั่นเอง เดี๋ยวเรามาดูข้อถัดไปค่ะ คุณครูปรเมษฐ</w:t>
      </w:r>
    </w:p>
    <w:p>
      <w:pPr>
        <w:pStyle w:val="BodyText"/>
      </w:pPr>
      <w:r>
        <w:t xml:space="preserve">(คุณครูปรเมษฐ) เด็ก ๆ ครับ พี่เป็นคนขยันแต่น้องเป็นคนเกียจคร้านมาก คำว่า… ตอบครับ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ใช่เด็ก ๆ ครับ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มาเชื่อม คราวนี้ดูมาเชื่อมอะไรมันเชื่อมประโยคครับ ถ้าเราเชื่อมประโยคเราต้องแบ่งได้เป็น 2 ประโยค ประโยคที่ 1 คือ พี่เป็นคนขยัน แล้วประโยคที่ 2 คือ น้องเกียจคร้านมาก อันนี้เป็นประโยคกับประโยคนะครับ 4 หน้าที่นะ</w:t>
      </w:r>
    </w:p>
    <w:p>
      <w:pPr>
        <w:pStyle w:val="BodyText"/>
      </w:pPr>
      <w:r>
        <w:t xml:space="preserve">(คุณครูคณิตา) ค่ะ ต่อมาค่ะ เราหวงแหนแผ่นดินไทยอันเป็นบ้านเกิดเมืองนอนของเรา เชื่อมคำ เชื่อมคือคำว่า</w:t>
      </w:r>
      <w:r>
        <w:t xml:space="preserve"> </w:t>
      </w:r>
      <w:r>
        <w:t xml:space="preserve">“</w:t>
      </w:r>
      <w:r>
        <w:t xml:space="preserve">อัน</w:t>
      </w:r>
      <w:r>
        <w:t xml:space="preserve">”</w:t>
      </w:r>
      <w:r>
        <w:t xml:space="preserve"> </w:t>
      </w:r>
      <w:r>
        <w:t xml:space="preserve">นั่นเองนะคะ เชื่อมอะไรกับอะไรเดี๋ยวเราไปดูกันเลยค่ะ ก็คือเชื่อมประโยคค่ะ เราหวงแหนแผ่นดินไทย เชื่อมกับอะไร เชื่อมกีบวลีค่ะ เชื่อมกับวลีบ้านเกิดเมืองนอนของเราครับ มันเป็นคำพูดขึ้นมา</w:t>
      </w:r>
    </w:p>
    <w:p>
      <w:pPr>
        <w:pStyle w:val="BodyText"/>
      </w:pPr>
      <w:r>
        <w:t xml:space="preserve">(คุณครูคณิตา) ใช่ค่ะ มันยังไม่สมบูรณ์คำใดที่มันไม่สมบูรณ์เราจะเรียกวลีนะคะ เอาล่ะค่ะ เรามาดูข้อต่อไปมาค ครูปรเมษฐ</w:t>
      </w:r>
    </w:p>
    <w:p>
      <w:pPr>
        <w:pStyle w:val="BodyText"/>
      </w:pPr>
      <w:r>
        <w:t xml:space="preserve">(คุณครูปรเมษฐ) เขามีเงินมาแต่เขาก็หาความสุขไม่ได้ คำว่า…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นะครับ เชื่อมอะไรกับอะไรไปดูกัน เชื่อมประโยคเขามีเงินมากก็คือ เขาก็หาความสุขไม่ได้มันขัดแย้งซึ่งกันและกัน</w:t>
      </w:r>
    </w:p>
    <w:p>
      <w:pPr>
        <w:pStyle w:val="BodyText"/>
      </w:pPr>
      <w:r>
        <w:t xml:space="preserve">(คุณครูคณิตา) เป็นการเชื่อมแบบขัดแย้งนะคะ ต่อมาค่ะ พ่อทำงานหนักเพื่อส่งเสียให้ลูก ๆ ได้เรียนหนังสือคะ นักเรียนคะ คำว่า</w:t>
      </w:r>
      <w:r>
        <w:t xml:space="preserve"> </w:t>
      </w:r>
      <w:r>
        <w:t xml:space="preserve">“</w:t>
      </w:r>
      <w:r>
        <w:t xml:space="preserve">ส่งเสีย</w:t>
      </w:r>
      <w:r>
        <w:t xml:space="preserve">”</w:t>
      </w:r>
      <w:r>
        <w:t xml:space="preserve"> </w:t>
      </w:r>
      <w:r>
        <w:t xml:space="preserve">ค่ะ ก็คือหมายถึงเกื้อกูลให้การสนับสนุนนั่นเองนะคะ เรามาดูหาคำเชื่อมค่ะ คำเชื่อม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เชื่อมอะไรกับอะไร เรามาดูกันเลยค่ะ เชื่อมประโยคนะคะ พ่อทำงานหนักเชื่อมประโยคกับประโยคค่ะ ก็คือพ่อส่งเสียให้ลูก ๆ ได้เรียนหนังสือ ก็เป็นคำเชื่อมแบบใดคะคุณครูปรเมษฐ</w:t>
      </w:r>
    </w:p>
    <w:p>
      <w:pPr>
        <w:pStyle w:val="BodyText"/>
      </w:pPr>
      <w:r>
        <w:t xml:space="preserve">(คุณครูปรเมษฐ) ใจความเป็นอะไรนะลูก ใจความเป็นเหตุเป็นผลกันนะครับ</w:t>
      </w:r>
    </w:p>
    <w:p>
      <w:pPr>
        <w:pStyle w:val="BodyText"/>
      </w:pPr>
      <w:r>
        <w:t xml:space="preserve">(คุณครูคณิตา) เดี๋ยวเรามาดูต่อค่ะ ถึงเขาจะยากจน แต่เขาก็มีความสุข คุ้น ๆ ไหมนะ คำเชื่อมคือคำว่าถึง… ก็นะ เป็นการเชื่อมประโยคกับประโยค เขายากจนเขามีความสุข เป็นการเชื่อมประโยคกับประโยค เอาล่ะค่ะ ข้อสุดท้ายค่ะคุณครูปรเมษฐ</w:t>
      </w:r>
    </w:p>
    <w:p>
      <w:pPr>
        <w:pStyle w:val="BodyText"/>
      </w:pPr>
      <w:r>
        <w:t xml:space="preserve">(คุณครูปรเมษฐ) ดังนั้น ผู้มีจิตเอื้อเฟื้อชอบช่วยเหลือผู้อื่น จึงเป็นที่สรรเสริญของคนทั่วไป คำว่าอะไรลูก คำว่า</w:t>
      </w:r>
      <w:r>
        <w:t xml:space="preserve"> </w:t>
      </w:r>
      <w:r>
        <w:t xml:space="preserve">“</w:t>
      </w:r>
      <w:r>
        <w:t xml:space="preserve">ดังนั้น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นั่นเองครับ มันเชื่อมกันอย่างไร เด็ก ๆ ดูนะ มันเชื่อมกันอย่างไร คือ มันเชื่อมประโยค ประโยคที่ 1 คือ ผู้มีจิตเอื้อเฟื้อชอบช่วยเหลือผู้อื่น และประโยคที่ 2 คือ ผู้ที่กล่าวนั้น เป็นอย่างไรครับ เป็นที่สรรเสริญของบุคคลทั่วไปมันเป็นอย่างไรครับ มันเป็นเหตุเป็นผลกัน ดังนั้น… จึงนะครับ มันเป็นเหตุเป็นผล ดังนั้น จึงนี่นะครับ เป็นเหตุเป็นผล</w:t>
      </w:r>
    </w:p>
    <w:p>
      <w:pPr>
        <w:pStyle w:val="BodyText"/>
      </w:pPr>
      <w:r>
        <w:t xml:space="preserve">(คุณครูคณิตา) เดี๋ยวเรามาทำกันดีกว่านะคะ ให้นักเรียนเติมคำในช่องว่างค่ะ ครูจะให้เวลา2 วินาทีนะคะ ในการเติมคำเดี๋ยวเราเล่นไปพร้อม ๆ กันเลยนะคะ คุณครูปรเมษฐคะ เป็นผู้เล่นให้คุณครูได้ไหมเอ่ย</w:t>
      </w:r>
    </w:p>
    <w:p>
      <w:pPr>
        <w:pStyle w:val="BodyText"/>
      </w:pPr>
      <w:r>
        <w:t xml:space="preserve">(คุณครูปรเมษฐ) ได้สิครับ</w:t>
      </w:r>
    </w:p>
    <w:p>
      <w:pPr>
        <w:pStyle w:val="BodyText"/>
      </w:pPr>
      <w:r>
        <w:t xml:space="preserve">(คุณครูคณิตา) เดี๋ยวเราเล่นไปพร้อม ๆ กันเลยนะคะ เรามาดูค่ะ ข้อแรกค่ะ หมดเวลาตอบคำว่า ยังไม่ทันได้คิดเลย เดี๋ยวก่อน เดี๋ยวหาว่าครูใจร้ายใจดำ เติมคำเชื่อมคำว่าอะไรลูก 1 2 3 ตอบครับ ถูกไหม ถูกต้อง เพราะฝนตกหนัก ต้นไม้จึงล้ม ใจความเป็นอย่างไรกัน เพราะ… จึง เป็นเหตุเป็นผลกันนั่นเอง</w:t>
      </w:r>
    </w:p>
    <w:p>
      <w:pPr>
        <w:pStyle w:val="BodyText"/>
      </w:pPr>
      <w:r>
        <w:t xml:space="preserve">(คุณครูคณิตา) เอาล่ะค่ะ คราวนี้เรามาดูข้อ 2 ค่ะ แดงอยากเรียนต่อ แต่เขายากจน ตอบค่ะ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ะคะ เป็นเชื่อมนั่นเอง เขาอยากเรียนต่อ แต่เขายากจน</w:t>
      </w:r>
    </w:p>
    <w:p>
      <w:pPr>
        <w:pStyle w:val="BodyText"/>
      </w:pPr>
      <w:r>
        <w:t xml:space="preserve">(คุณครูปรเมษฐ) มันขัดแย้งกัน</w:t>
      </w:r>
    </w:p>
    <w:p>
      <w:pPr>
        <w:pStyle w:val="BodyText"/>
      </w:pPr>
      <w:r>
        <w:t xml:space="preserve">(คุณครูคณิตา) ต่อมาค่ะ ข้อ 3 ค่ะ</w:t>
      </w:r>
    </w:p>
    <w:p>
      <w:pPr>
        <w:pStyle w:val="BodyText"/>
      </w:pPr>
      <w:r>
        <w:t xml:space="preserve">(คุณครูปรเมษฐ) สำนวนไทย ตอบเลยครับ ถูกต้อง กว่าถั่วจะสุก งาก็ไหม้ ใจความเป็นอย่างไรกันนี่ ขัดแย้งกันดาวเสียใจ… สุนัขโดนรถชนนะ โดนรถชนใช้คำว่า</w:t>
      </w:r>
    </w:p>
    <w:p>
      <w:pPr>
        <w:pStyle w:val="BodyText"/>
      </w:pPr>
      <w:r>
        <w:t xml:space="preserve">(คุณครูคณิตา) เพราะ</w:t>
      </w:r>
    </w:p>
    <w:p>
      <w:pPr>
        <w:pStyle w:val="BodyText"/>
      </w:pPr>
      <w:r>
        <w:t xml:space="preserve">(คุณครูปรเมษฐ) เพราะ</w:t>
      </w:r>
    </w:p>
    <w:p>
      <w:pPr>
        <w:pStyle w:val="BodyText"/>
      </w:pPr>
      <w:r>
        <w:t xml:space="preserve">(คุณครูคณิตา) เพราะ ก็คือเป็นเหตุเป็นผลกันนะคะ ต่อมาค่ะ ข้อ 5 ค่ะ เขาอยากมีเงิน… ไม่อยากทำงานคุ้น ๆ ไหมคะ</w:t>
      </w:r>
    </w:p>
    <w:p>
      <w:pPr>
        <w:pStyle w:val="BodyText"/>
      </w:pPr>
      <w:r>
        <w:t xml:space="preserve">(คุณครูปรเมษฐ) ใช้คำว่า…</w:t>
      </w:r>
    </w:p>
    <w:p>
      <w:pPr>
        <w:pStyle w:val="BodyText"/>
      </w:pPr>
      <w:r>
        <w:t xml:space="preserve">(คุณครูคณิตา) ตอบเลย ไม่อยากทำงาน</w:t>
      </w:r>
    </w:p>
    <w:p>
      <w:pPr>
        <w:pStyle w:val="BodyText"/>
      </w:pPr>
      <w:r>
        <w:t xml:space="preserve">(คุณครูปรเมษฐ) ขัดแย้งกัน</w:t>
      </w:r>
    </w:p>
    <w:p>
      <w:pPr>
        <w:pStyle w:val="BodyText"/>
      </w:pPr>
      <w:r>
        <w:t xml:space="preserve">(คุณครูคณิตา) เป็นการขัดแย้งกัน เรามาดูข้อ 6 ค่ะ เขามีไหวพริบดีเขา… ปลอดภัยเยี่ยมครับ 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</w:p>
    <w:p>
      <w:pPr>
        <w:pStyle w:val="BodyText"/>
      </w:pPr>
      <w:r>
        <w:t xml:space="preserve">(คุณครูคณิตา) ต่อมาค่ะ ข้อ 7 ค่ะ … เขาปลูกผักสวนครัว เขา… มีผักกิน ตอบเลยค่ะ เพราะเขาปลูกผักสวนครัว เขาจึงมีผักกิน เป็นคำที่ที่อย่างไร ที่อย่างไรเอ่ย</w:t>
      </w:r>
    </w:p>
    <w:p>
      <w:pPr>
        <w:pStyle w:val="BodyText"/>
      </w:pPr>
      <w:r>
        <w:t xml:space="preserve">(คุณครูปรเมษฐ) เป็นอย่างไรกัน เป็นเหตุเป็นผลกันนั่นเองครับ</w:t>
      </w:r>
    </w:p>
    <w:p>
      <w:pPr>
        <w:pStyle w:val="BodyText"/>
      </w:pPr>
      <w:r>
        <w:t xml:space="preserve">(คุณครูคณิตา)ค่ะ ตอบเลยค่ะ</w:t>
      </w:r>
    </w:p>
    <w:p>
      <w:pPr>
        <w:pStyle w:val="BodyText"/>
      </w:pPr>
      <w:r>
        <w:t xml:space="preserve">(คุณครูปรเมษฐ) ใส่คำว่าอะไรนะคำเชื่อมน่ะ ถ้าเขามีความสุขฉันก็ยินดีกับเขาด้วย หรือยินดีด้วยนั่นเองนะครับ</w:t>
      </w:r>
    </w:p>
    <w:p>
      <w:pPr>
        <w:pStyle w:val="BodyText"/>
      </w:pPr>
      <w:r>
        <w:t xml:space="preserve">(คุณครูคณิตา) คล้อยตามกันนะคะ ข้อ 9 ค่ะ</w:t>
      </w:r>
    </w:p>
    <w:p>
      <w:pPr>
        <w:pStyle w:val="BodyText"/>
      </w:pPr>
      <w:r>
        <w:t xml:space="preserve">(คุณครูปรเมษฐ) พรุ่งนี้ขอให้เธอมาหาฉัน อย่างไรก็ดี พรุ่งนี้ขอให้เธอมาหาฉัน</w:t>
      </w:r>
    </w:p>
    <w:p>
      <w:pPr>
        <w:pStyle w:val="BodyText"/>
      </w:pPr>
      <w:r>
        <w:t xml:space="preserve">(คุณครูคณิตา) เป็นการคล้อยตามนะคะ เอาล่ะค่ะ ข้อสุดท้ายค่ะ</w:t>
      </w:r>
    </w:p>
    <w:p>
      <w:pPr>
        <w:pStyle w:val="BodyText"/>
      </w:pPr>
      <w:r>
        <w:t xml:space="preserve">(คุณครูปรเมษฐ) ใช้คำว่าอะไรลูก ถึงเขายากจนเขาก็เป็นคนมีน้ำใจใช่ไหมครับ ใจความคล้อยตามกันนั่นเอง 10 ข้อผ่านไปแล้ว</w:t>
      </w:r>
    </w:p>
    <w:p>
      <w:pPr>
        <w:pStyle w:val="BodyText"/>
      </w:pPr>
      <w:r>
        <w:t xml:space="preserve">(คุณครูคณิตา) 10 ข้อผ่านไปแล้ว เอาล่ะค่ะ ถึงช่วงเวลาให้นักเรียนทำใบงานเรื่อง คำเชื่อมนั้นสำคัญไฉน บทบาทของคุณครูและนักเรียนปลายทางมีอะไรบ้างคุณครูปรเมษฐ</w:t>
      </w:r>
    </w:p>
    <w:p>
      <w:pPr>
        <w:pStyle w:val="BodyText"/>
      </w:pPr>
      <w:r>
        <w:t xml:space="preserve">(คุณครูปรเมษฐ) เดี๋ยวนักเรียนนะครับ ร่วมกันทำใบงาน นักเรียนก็มีกันอยู่แล้วนะครับ ส่วนคุณครูก็ช่วยแนะนำนักเรียนในการทำงาน ให้นักเรียนนั้นทำงานได้อย่างมีความสุข เสร็จปุ๊บส่งปั๊บ ในชั่วโมงครับ</w:t>
      </w:r>
    </w:p>
    <w:p>
      <w:pPr>
        <w:pStyle w:val="BodyText"/>
      </w:pPr>
      <w:r>
        <w:t xml:space="preserve">(คุณครูคณิตา) เอาล่ะค่ะ เรามาดูตัวอย่างใบงาน ให้นักเรียนนะคะ แต่งประโยคค่ะ บทบาทของคุณครูและนักเรียนปลายทางมีอะไรบ้างคุณครูปรเมษฐ</w:t>
      </w:r>
    </w:p>
    <w:p>
      <w:pPr>
        <w:pStyle w:val="BodyText"/>
      </w:pPr>
      <w:r>
        <w:t xml:space="preserve">(คุณครูปรเมษฐ) เดี๋ยวนักเรียนนะครับ ร่วมกันทำใบงาน นักเรียนก็มีกันอยู่แล้วนะครับ ส่วนคุณครูก็ช่วยแนะนำนักเรียนในการทำงาน ให้นักเรียนนั้นทำงานได้อย่างมีความสุข เสร็จปุ๊บส่งปั๊บ ในชั่วโมงครับ</w:t>
      </w:r>
    </w:p>
    <w:p>
      <w:pPr>
        <w:pStyle w:val="BodyText"/>
      </w:pPr>
      <w:r>
        <w:t xml:space="preserve">(คุณครูคณิตา) เอาล่ะค่ะ เรามาดูตัวอย่างใบงาน ให้นักเรียนนะคะ แต่งประโยคค่ะ บอกชนิดของคำเชื่อมนะคะ ง่าย ๆ สั้น ๆ นะคะ เดี๋ยวให้นักเรียน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 นักเรียนคนไหนที่ยังทำไม่เรียบร้อยนะคะ ไม่ต้องกังวลค่ะ เดี๋ยวเราค่อยมาทำให้เรียบร้อยนะคะ อาจจะทำเป็นการบ้านก็ได้ อาจจะทำว่างก็ได้ อาจจะทำในเวลาว่างก็ได้ คุณครูปลายทางก็สามารถที่จะดูแลและช่วยเหลือนักเรียนได้ตลอดเลยนะคะ เอาล่ะค่ะ เรามาตรวจสอบความถูกต้องนี่เป็นแนวทางที่คณิตาและคุณครูปรเมษฐนี่ก็ได้ช่วยกันทำไว้เป็นแนวทางนะคะ นักเรียนจะแต่งประโยคอย่างไรก็ได้นะ เรามาดูประโยคแรกกันเลยดีกว่านะคะ พอทำการบ้านเสร็จฉันก็ดูโทรทัศน์ พอ กับ ก็ เป็นชนิดของคำเชื่อมนี่เป็นชนิดใดคะคุณครูปรเมษฐ</w:t>
      </w:r>
    </w:p>
    <w:p>
      <w:pPr>
        <w:pStyle w:val="BodyText"/>
      </w:pPr>
      <w:r>
        <w:t xml:space="preserve">(คุณครูปรเมษฐ) เชื่อมใจความเป็นอย่างไรครับ เด็ก ๆ คล้อยตามกัน ไปดูข้อที่ 2 ต่อ ครูก็แต่งว่าเห็นภาพนี้แล้วนะ แม่จะซื้อของคนละทางครับ แต่ลูกจะกลับบ้าน นักเรียนอาจจะไม่แต่งอย่างนี้ก็ได้นะครับ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ป็นคำเชื่อมแบบขัดแย้งกัน เป็นต้น ยกตัวอย่างให้ดูนะครับ</w:t>
      </w:r>
    </w:p>
    <w:p>
      <w:pPr>
        <w:pStyle w:val="BodyText"/>
      </w:pPr>
      <w:r>
        <w:t xml:space="preserve">(คุณครูคณิตา) ยกตัวอย่างนะคะ เพราะเขานอนดึกจึงตื่นสาย ก็เป็นใจความที่เป็นเหตุเป็นผลกันนั่นเอง ต่อมาค่ะ นักเรียนต้องทำการบ้าน มิฉะนั้น โดนครูทำโทษ เป็นชนิดคำเชื่อมแบบใดคะ</w:t>
      </w:r>
    </w:p>
    <w:p>
      <w:pPr>
        <w:pStyle w:val="BodyText"/>
      </w:pPr>
      <w:r>
        <w:t xml:space="preserve">(คุณครูปรเมษฐ) มิฉะนั้น เป็นแบบใดลูก เป็นอะไรให้เลือกอย่างใดอย่างหนึ่งนะ ถ้าเกิดไม่ทำก็โดนทำโทษล่ะนะครับ</w:t>
      </w:r>
    </w:p>
    <w:p>
      <w:pPr>
        <w:pStyle w:val="BodyText"/>
      </w:pPr>
      <w:r>
        <w:t xml:space="preserve">(คุณครูคณิตา) ค่ะ เอาล่ะค่ะ เรามาดูข้อที่ 5 ค่ะ สังเกตที่รูปค่ะ เธอจะไปกับเขาหรือไปกันฉัน</w:t>
      </w:r>
    </w:p>
    <w:p>
      <w:pPr>
        <w:pStyle w:val="BodyText"/>
      </w:pPr>
      <w:r>
        <w:t xml:space="preserve">(คุณครูปรเมษฐ) คำว่าหรือเชื่อมอย่างให้เลือกอย่างใดอย่างหนึ่งนั่นเองนะครับ</w:t>
      </w:r>
    </w:p>
    <w:p>
      <w:pPr>
        <w:pStyle w:val="BodyText"/>
      </w:pPr>
      <w:r>
        <w:t xml:space="preserve">(คุณครูคณิตา) ใช่ค่ะ นักเรียนนะคะ สามารถที่จะแต่งโดยนำประโยคอื่น ๆ นี่มาแต่งได้เลยนะคะ แล้วก็ใช้คำเชื่อมต่าง ๆ ที่ได้เรียนไป ไม่จำเป็นว่าจะต้องตามครูทั้งหมด นี่คือแนวทางเฉย ๆ ใช่ไหมคะ</w:t>
      </w:r>
    </w:p>
    <w:p>
      <w:pPr>
        <w:pStyle w:val="BodyText"/>
      </w:pPr>
      <w:r>
        <w:t xml:space="preserve">(คุณครูปรเมษฐ) เป็นแนวทางเฉย ๆ ครับ นักเรียนเห็นภาพอาจจะไม่ได้คิดตามนี้ก็ได้ แต่ขอให้ใส่คำเชื่อมไป ครูก็สบายใจแล้วครับ นักเรียนครับ</w:t>
      </w:r>
    </w:p>
    <w:p>
      <w:pPr>
        <w:pStyle w:val="BodyText"/>
      </w:pPr>
      <w:r>
        <w:t xml:space="preserve">(คุณครูคณิตา) ค่ะ เมื่อนักเรียนทำเสร็จแล้วนะคะ คุณครูปลายทางเก็บผลงานนักเรียนไปตรวจและให้คะแนนเป็นที่เรียบร้อยด้วยนะคะ เอาล่ะค่ะ เรามาถึง ช่วงเวลาสรุปบทเรียนเขียนองค์ความรู้ค่ะ วันนี้เรามีคำถามเล็ก ๆ น้อย ๆ มาถามนักเรียนค่ะ นั่นก็คือ… คืออะไรคุณครูปรเมษฐ</w:t>
      </w:r>
    </w:p>
    <w:p>
      <w:pPr>
        <w:pStyle w:val="BodyText"/>
      </w:pPr>
      <w:r>
        <w:t xml:space="preserve">(คุณครูปรเมษฐ) หากเราไม่ใช้คำเชื่อมในประโยคที่พูดหรือเขียนจะเกิดผลอย่างไร ถ้าเราไม่นำคำเชื่อมมาใช้นี่จะเป็นอย่างไรลูก ในประโยคที่เราพูดกันนี่ ลองตอบเป็นความคิดเห็นของหนู ให้ช่วยกันตอบให้ดังมาถึงที่วังไกลกังวลแห่งนี้เลยนะครับ ครูจะได้นำมาสรุปให้เพื่อน ๆ หนูทั่วประเทศได้ฟังกัน</w:t>
      </w:r>
    </w:p>
    <w:p>
      <w:pPr>
        <w:pStyle w:val="BodyText"/>
      </w:pPr>
      <w:r>
        <w:t xml:space="preserve">(คุณครูคณิตา) ถ้าเด็ก ๆ นี่ให้ความร่วมมือในชั้นเรียนนี่ก็ถือว่าเป็นการใฝ่เรียนใฝ่รู้อย่างหนึ่งนะคะ เป็นการกระตุ้นตัวเองนะคะ ให้ตัวเองนี่สร้างองค์ควรมรขึ้นมาแล้วเกิดการเรียนรู้เพิ่มมากขึ้น เอาล่ะค่ะ เดี๋ยวเรามาดูคำตอบกันดีกว่านะคะ หากเราไม่พูดในประโยคที่พูดจะเกิดผลอย่างไรก็คือ จะทำให้พูดหรือเขียนข้อความนั้นนะคะ แล้วบางครั้งนี่ ถ้าเราไม่นำคำเชื่อมมาใช้นี่ประโยคก็จะไม่เชื่อมโยงกัน แล้วมันจะเกิดปัญหาขึ้นไหมคะนี่</w:t>
      </w:r>
    </w:p>
    <w:p>
      <w:pPr>
        <w:pStyle w:val="BodyText"/>
      </w:pPr>
      <w:r>
        <w:t xml:space="preserve">(คุณครูปรเมษฐ) เกิดไหมลูก มันเกิดแน่นอนครับ เพราะ…</w:t>
      </w:r>
    </w:p>
    <w:p>
      <w:pPr>
        <w:pStyle w:val="BodyText"/>
      </w:pPr>
      <w:r>
        <w:t xml:space="preserve">(คุณครูคณิตา) มันจะทำให้</w:t>
      </w:r>
    </w:p>
    <w:p>
      <w:pPr>
        <w:pStyle w:val="BodyText"/>
      </w:pPr>
      <w:r>
        <w:t xml:space="preserve">(คุณครูปรเมษฐ) ประโยคไม่ได้ใจความ ความหมายไม่ได้ สื่อสารไม่เข้าใจ เห็นไหมตามกันมาหมดเลย ดังนั้นจึงต้องศึกษาและใช้ให้ถูกต้องนะครับ เด็ก ๆ เห็นความสำคัญแล้วต่อไปนี้ใช้ให้ถูกนะ</w:t>
      </w:r>
    </w:p>
    <w:p>
      <w:pPr>
        <w:pStyle w:val="BodyText"/>
      </w:pPr>
      <w:r>
        <w:t xml:space="preserve">(คุณครูคณิตา) บทเรียนครั้งต่อไปเราจะเรียนเกี่ยวกับอะไรคะคุณครูปรเมษฐ</w:t>
      </w:r>
    </w:p>
    <w:p>
      <w:pPr>
        <w:pStyle w:val="BodyText"/>
      </w:pPr>
      <w:r>
        <w:t xml:space="preserve">(คุณครูคณิตา) เราจะขึ้นบทใหม่ผ่านมาแล้ว 4 หน่วยด้วยกัน คือ สุภาษิตสอนหญิง เราจะเรียนกันในเรื่อง การอธิบายความหมายของคำ เราต้องรู้ความหมายของคำศัพท์ก่อนจึงจะเรียนได้อย่างมีความสุขนะสิ่งที่ต้องเตรียมมานะครับ พจนานุกรมต้องใช้หนังสือวรรณคดีลำนำ ชั้นประถมศึกษาปีที่ 6 พกมาอีกแล้วนะครับ ใช้ยาวเลย ในเรื่องอย่าชิงสุขก่อนห่าม มันจะไม่งามดีเนื้อหาข้างในนั้นเป็นอย่างไร เราจะมาเรียนรู้กันในห้องเรียนอย่างมีความสุขครับ</w:t>
      </w:r>
    </w:p>
    <w:p>
      <w:pPr>
        <w:pStyle w:val="BodyText"/>
      </w:pPr>
      <w:r>
        <w:t xml:space="preserve">(คุณครูคณิตา) ค่ะ ซึ่งข้อมูลนะคะ ก็สามารถดาวน์โหลดได้ที่นี่ค่ะ ค่ะ สำหรับวันนี้คุณครูคณิตาและคุณครูปรเมษฐก็ขอลาไปเพียงเท่านี้นะคะ 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 - ทุกท่าน และนักเรียนปลายทางทุกคนค่ะ วันนี้พบกับคุณครูคณิตา หนุนอนันต์ และครูในรายวิชาภาษาไทย ชั้นประถมศึกษาปีที่ 6ค่ะ วันนี้เด็ก ๆ ตอบคุณครูได้ไหมคะ ว่าวันนี้เราจะเรียนเกี่ยวกับเรื่องอะไร ตอบได้ไหมเอ่ยเดี๋ยวจะให้ครูปรเมษฐนะคะช่วยตอบนะคะ คุณครูปรเมษฐคะ ช่วยตอบเด็ก ๆ หน่อยสิคะว่าวันนี้เราจะเรียนเกี่ยวกับเรื่องอะไร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3 (DLTV ภาษาไทย ป. 6 หน่วยที่ 4) ๙ คำเชื่อม ๑๐ ส.ค. ๖๔ (มีใบงาน และใบความรู้) มาริก</dc:title>
  <dc:creator/>
  <cp:keywords/>
  <dcterms:created xsi:type="dcterms:W3CDTF">2022-04-08T04:49:24Z</dcterms:created>
  <dcterms:modified xsi:type="dcterms:W3CDTF">2022-04-08T04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10.00 น.</vt:lpwstr>
  </property>
  <property fmtid="{D5CDD505-2E9C-101B-9397-08002B2CF9AE}" pid="3" name="subtitle">
    <vt:lpwstr/>
  </property>
</Properties>
</file>